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C0BBF" w14:textId="6070B660" w:rsidR="00183D0A" w:rsidRDefault="00183D0A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3D2B9167" w14:textId="37C1ECE2" w:rsidR="004F7D6D" w:rsidRPr="004F7D6D" w:rsidRDefault="001A001C" w:rsidP="004F7D6D">
      <w:pPr>
        <w:pStyle w:val="Heading1"/>
        <w:spacing w:before="59"/>
        <w:ind w:left="0"/>
        <w:jc w:val="center"/>
        <w:rPr>
          <w:rFonts w:ascii="Arial" w:hAnsi="Arial" w:cs="Arial"/>
          <w:color w:val="231F20"/>
          <w:spacing w:val="-1"/>
          <w:w w:val="105"/>
        </w:rPr>
      </w:pPr>
      <w:r w:rsidRPr="008B19FF">
        <w:rPr>
          <w:rFonts w:ascii="Arial" w:hAnsi="Arial" w:cs="Arial"/>
          <w:noProof/>
          <w:color w:val="231F20"/>
          <w:spacing w:val="-1"/>
          <w:w w:val="105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36B136" wp14:editId="6CE6835B">
                <wp:simplePos x="0" y="0"/>
                <wp:positionH relativeFrom="column">
                  <wp:posOffset>8090535</wp:posOffset>
                </wp:positionH>
                <wp:positionV relativeFrom="paragraph">
                  <wp:posOffset>5975350</wp:posOffset>
                </wp:positionV>
                <wp:extent cx="166687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7859E" w14:textId="14D6C768" w:rsidR="008B19FF" w:rsidRDefault="008B19FF"/>
                          <w:tbl>
                            <w:tblPr>
                              <w:tblStyle w:val="TableGrid"/>
                              <w:tblW w:w="2160" w:type="dxa"/>
                              <w:tblInd w:w="17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355"/>
                              <w:gridCol w:w="805"/>
                            </w:tblGrid>
                            <w:tr w:rsidR="008B19FF" w14:paraId="78CEB25E" w14:textId="77777777" w:rsidTr="008B19FF">
                              <w:trPr>
                                <w:trHeight w:val="263"/>
                              </w:trPr>
                              <w:tc>
                                <w:tcPr>
                                  <w:tcW w:w="2160" w:type="dxa"/>
                                  <w:gridSpan w:val="2"/>
                                  <w:shd w:val="clear" w:color="auto" w:fill="002060"/>
                                </w:tcPr>
                                <w:p w14:paraId="704DEECA" w14:textId="77777777" w:rsidR="008B19FF" w:rsidRDefault="008B19FF" w:rsidP="008B19FF">
                                  <w:pPr>
                                    <w:pStyle w:val="Heading1"/>
                                    <w:spacing w:before="59"/>
                                    <w:ind w:left="0"/>
                                    <w:jc w:val="center"/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</w:pPr>
                                  <w:r w:rsidRPr="008B19FF">
                                    <w:rPr>
                                      <w:rFonts w:ascii="Arial" w:hAnsi="Arial" w:cs="Arial"/>
                                      <w:color w:val="FFFFFF" w:themeColor="background1"/>
                                      <w:spacing w:val="-1"/>
                                      <w:w w:val="105"/>
                                    </w:rPr>
                                    <w:t>Membership</w:t>
                                  </w:r>
                                </w:p>
                              </w:tc>
                            </w:tr>
                            <w:tr w:rsidR="008B19FF" w14:paraId="43BE6C76" w14:textId="77777777" w:rsidTr="008B19FF">
                              <w:tc>
                                <w:tcPr>
                                  <w:tcW w:w="1355" w:type="dxa"/>
                                </w:tcPr>
                                <w:p w14:paraId="2C9DAB13" w14:textId="77777777" w:rsidR="008B19FF" w:rsidRDefault="008B19FF" w:rsidP="008B19FF">
                                  <w:pPr>
                                    <w:pStyle w:val="Heading1"/>
                                    <w:spacing w:before="59"/>
                                    <w:ind w:left="0"/>
                                    <w:jc w:val="center"/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  <w:t>Base</w:t>
                                  </w:r>
                                </w:p>
                              </w:tc>
                              <w:tc>
                                <w:tcPr>
                                  <w:tcW w:w="805" w:type="dxa"/>
                                </w:tcPr>
                                <w:p w14:paraId="37B8B32C" w14:textId="4D782896" w:rsidR="008B19FF" w:rsidRDefault="008B19FF" w:rsidP="008B19FF">
                                  <w:pPr>
                                    <w:pStyle w:val="Heading1"/>
                                    <w:spacing w:before="59"/>
                                    <w:ind w:left="0"/>
                                    <w:jc w:val="center"/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</w:pPr>
                                </w:p>
                              </w:tc>
                            </w:tr>
                            <w:tr w:rsidR="008B19FF" w14:paraId="5103BE44" w14:textId="77777777" w:rsidTr="00FC276C">
                              <w:tc>
                                <w:tcPr>
                                  <w:tcW w:w="1355" w:type="dxa"/>
                                  <w:shd w:val="clear" w:color="auto" w:fill="FFFF00"/>
                                </w:tcPr>
                                <w:p w14:paraId="7B53BDA9" w14:textId="77777777" w:rsidR="008B19FF" w:rsidRDefault="008B19FF" w:rsidP="008B19FF">
                                  <w:pPr>
                                    <w:pStyle w:val="Heading1"/>
                                    <w:spacing w:before="59"/>
                                    <w:ind w:left="0"/>
                                    <w:jc w:val="center"/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  <w:t>Current</w:t>
                                  </w:r>
                                </w:p>
                              </w:tc>
                              <w:tc>
                                <w:tcPr>
                                  <w:tcW w:w="805" w:type="dxa"/>
                                  <w:shd w:val="clear" w:color="auto" w:fill="FFFF00"/>
                                </w:tcPr>
                                <w:p w14:paraId="569FF195" w14:textId="15B9EEEB" w:rsidR="008B19FF" w:rsidRDefault="008B19FF" w:rsidP="008B19FF">
                                  <w:pPr>
                                    <w:pStyle w:val="Heading1"/>
                                    <w:spacing w:before="59"/>
                                    <w:ind w:left="0"/>
                                    <w:jc w:val="center"/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</w:pPr>
                                </w:p>
                              </w:tc>
                            </w:tr>
                            <w:tr w:rsidR="008B19FF" w14:paraId="20D76B5E" w14:textId="77777777" w:rsidTr="008B19FF">
                              <w:tc>
                                <w:tcPr>
                                  <w:tcW w:w="1355" w:type="dxa"/>
                                </w:tcPr>
                                <w:p w14:paraId="17A70814" w14:textId="77777777" w:rsidR="008B19FF" w:rsidRDefault="008B19FF" w:rsidP="008B19FF">
                                  <w:pPr>
                                    <w:pStyle w:val="Heading1"/>
                                    <w:spacing w:before="59"/>
                                    <w:ind w:left="0"/>
                                    <w:jc w:val="center"/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  <w:t>Required</w:t>
                                  </w:r>
                                </w:p>
                              </w:tc>
                              <w:tc>
                                <w:tcPr>
                                  <w:tcW w:w="805" w:type="dxa"/>
                                </w:tcPr>
                                <w:p w14:paraId="7DEDA4C7" w14:textId="190F5A7B" w:rsidR="008B19FF" w:rsidRDefault="008B19FF" w:rsidP="008B19FF">
                                  <w:pPr>
                                    <w:pStyle w:val="Heading1"/>
                                    <w:spacing w:before="59"/>
                                    <w:ind w:left="0"/>
                                    <w:jc w:val="center"/>
                                    <w:rPr>
                                      <w:rFonts w:ascii="Arial" w:hAnsi="Arial" w:cs="Arial"/>
                                      <w:color w:val="231F20"/>
                                      <w:spacing w:val="-1"/>
                                      <w:w w:val="105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20E377A" w14:textId="79177B01" w:rsidR="008B19FF" w:rsidRDefault="008B19F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36B1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37.05pt;margin-top:470.5pt;width:131.25pt;height:11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" filled="f" stroked="f">
                <v:textbox style="mso-fit-shape-to-text:t">
                  <w:txbxContent>
                    <w:p w14:paraId="5C77859E" w14:textId="14D6C768" w:rsidR="008B19FF" w:rsidRDefault="008B19FF"/>
                    <w:tbl>
                      <w:tblPr>
                        <w:tblStyle w:val="TableGrid"/>
                        <w:tblW w:w="2160" w:type="dxa"/>
                        <w:tblInd w:w="175" w:type="dxa"/>
                        <w:tblLook w:val="04A0" w:firstRow="1" w:lastRow="0" w:firstColumn="1" w:lastColumn="0" w:noHBand="0" w:noVBand="1"/>
                      </w:tblPr>
                      <w:tblGrid>
                        <w:gridCol w:w="1355"/>
                        <w:gridCol w:w="805"/>
                      </w:tblGrid>
                      <w:tr w:rsidR="008B19FF" w14:paraId="78CEB25E" w14:textId="77777777" w:rsidTr="008B19FF">
                        <w:trPr>
                          <w:trHeight w:val="263"/>
                        </w:trPr>
                        <w:tc>
                          <w:tcPr>
                            <w:tcW w:w="2160" w:type="dxa"/>
                            <w:gridSpan w:val="2"/>
                            <w:shd w:val="clear" w:color="auto" w:fill="002060"/>
                          </w:tcPr>
                          <w:p w14:paraId="704DEECA" w14:textId="77777777" w:rsidR="008B19FF" w:rsidRDefault="008B19FF" w:rsidP="008B19FF">
                            <w:pPr>
                              <w:pStyle w:val="Heading1"/>
                              <w:spacing w:before="59"/>
                              <w:ind w:left="0"/>
                              <w:jc w:val="center"/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</w:pPr>
                            <w:r w:rsidRPr="008B19FF">
                              <w:rPr>
                                <w:rFonts w:ascii="Arial" w:hAnsi="Arial" w:cs="Arial"/>
                                <w:color w:val="FFFFFF" w:themeColor="background1"/>
                                <w:spacing w:val="-1"/>
                                <w:w w:val="105"/>
                              </w:rPr>
                              <w:t>Membership</w:t>
                            </w:r>
                          </w:p>
                        </w:tc>
                      </w:tr>
                      <w:tr w:rsidR="008B19FF" w14:paraId="43BE6C76" w14:textId="77777777" w:rsidTr="008B19FF">
                        <w:tc>
                          <w:tcPr>
                            <w:tcW w:w="1355" w:type="dxa"/>
                          </w:tcPr>
                          <w:p w14:paraId="2C9DAB13" w14:textId="77777777" w:rsidR="008B19FF" w:rsidRDefault="008B19FF" w:rsidP="008B19FF">
                            <w:pPr>
                              <w:pStyle w:val="Heading1"/>
                              <w:spacing w:before="59"/>
                              <w:ind w:left="0"/>
                              <w:jc w:val="center"/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  <w:t>Base</w:t>
                            </w:r>
                          </w:p>
                        </w:tc>
                        <w:tc>
                          <w:tcPr>
                            <w:tcW w:w="805" w:type="dxa"/>
                          </w:tcPr>
                          <w:p w14:paraId="37B8B32C" w14:textId="4D782896" w:rsidR="008B19FF" w:rsidRDefault="008B19FF" w:rsidP="008B19FF">
                            <w:pPr>
                              <w:pStyle w:val="Heading1"/>
                              <w:spacing w:before="59"/>
                              <w:ind w:left="0"/>
                              <w:jc w:val="center"/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</w:pPr>
                          </w:p>
                        </w:tc>
                      </w:tr>
                      <w:tr w:rsidR="008B19FF" w14:paraId="5103BE44" w14:textId="77777777" w:rsidTr="00FC276C">
                        <w:tc>
                          <w:tcPr>
                            <w:tcW w:w="1355" w:type="dxa"/>
                            <w:shd w:val="clear" w:color="auto" w:fill="FFFF00"/>
                          </w:tcPr>
                          <w:p w14:paraId="7B53BDA9" w14:textId="77777777" w:rsidR="008B19FF" w:rsidRDefault="008B19FF" w:rsidP="008B19FF">
                            <w:pPr>
                              <w:pStyle w:val="Heading1"/>
                              <w:spacing w:before="59"/>
                              <w:ind w:left="0"/>
                              <w:jc w:val="center"/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  <w:t>Current</w:t>
                            </w:r>
                          </w:p>
                        </w:tc>
                        <w:tc>
                          <w:tcPr>
                            <w:tcW w:w="805" w:type="dxa"/>
                            <w:shd w:val="clear" w:color="auto" w:fill="FFFF00"/>
                          </w:tcPr>
                          <w:p w14:paraId="569FF195" w14:textId="15B9EEEB" w:rsidR="008B19FF" w:rsidRDefault="008B19FF" w:rsidP="008B19FF">
                            <w:pPr>
                              <w:pStyle w:val="Heading1"/>
                              <w:spacing w:before="59"/>
                              <w:ind w:left="0"/>
                              <w:jc w:val="center"/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</w:pPr>
                          </w:p>
                        </w:tc>
                      </w:tr>
                      <w:tr w:rsidR="008B19FF" w14:paraId="20D76B5E" w14:textId="77777777" w:rsidTr="008B19FF">
                        <w:tc>
                          <w:tcPr>
                            <w:tcW w:w="1355" w:type="dxa"/>
                          </w:tcPr>
                          <w:p w14:paraId="17A70814" w14:textId="77777777" w:rsidR="008B19FF" w:rsidRDefault="008B19FF" w:rsidP="008B19FF">
                            <w:pPr>
                              <w:pStyle w:val="Heading1"/>
                              <w:spacing w:before="59"/>
                              <w:ind w:left="0"/>
                              <w:jc w:val="center"/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  <w:t>Required</w:t>
                            </w:r>
                          </w:p>
                        </w:tc>
                        <w:tc>
                          <w:tcPr>
                            <w:tcW w:w="805" w:type="dxa"/>
                          </w:tcPr>
                          <w:p w14:paraId="7DEDA4C7" w14:textId="190F5A7B" w:rsidR="008B19FF" w:rsidRDefault="008B19FF" w:rsidP="008B19FF">
                            <w:pPr>
                              <w:pStyle w:val="Heading1"/>
                              <w:spacing w:before="59"/>
                              <w:ind w:left="0"/>
                              <w:jc w:val="center"/>
                              <w:rPr>
                                <w:rFonts w:ascii="Arial" w:hAnsi="Arial" w:cs="Arial"/>
                                <w:color w:val="231F20"/>
                                <w:spacing w:val="-1"/>
                                <w:w w:val="105"/>
                              </w:rPr>
                            </w:pPr>
                          </w:p>
                        </w:tc>
                      </w:tr>
                    </w:tbl>
                    <w:p w14:paraId="620E377A" w14:textId="79177B01" w:rsidR="008B19FF" w:rsidRDefault="008B19FF"/>
                  </w:txbxContent>
                </v:textbox>
              </v:shape>
            </w:pict>
          </mc:Fallback>
        </mc:AlternateContent>
      </w:r>
      <w:r w:rsidR="007D5802">
        <w:rPr>
          <w:rFonts w:ascii="Arial" w:hAnsi="Arial" w:cs="Arial"/>
          <w:noProof/>
          <w:color w:val="231F20"/>
          <w:spacing w:val="-1"/>
          <w:w w:val="105"/>
        </w:rPr>
        <w:drawing>
          <wp:inline distT="0" distB="0" distL="0" distR="0" wp14:anchorId="20847B1A" wp14:editId="01EC8006">
            <wp:extent cx="9496425" cy="1856057"/>
            <wp:effectExtent l="19050" t="19050" r="9525" b="1143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tinguished Club Program Goals Tracke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6425" cy="18560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Spec="center" w:tblpY="223"/>
        <w:tblW w:w="14855" w:type="dxa"/>
        <w:tblLayout w:type="fixed"/>
        <w:tblLook w:val="04A0" w:firstRow="1" w:lastRow="0" w:firstColumn="1" w:lastColumn="0" w:noHBand="0" w:noVBand="1"/>
      </w:tblPr>
      <w:tblGrid>
        <w:gridCol w:w="1270"/>
        <w:gridCol w:w="2707"/>
        <w:gridCol w:w="8725"/>
        <w:gridCol w:w="883"/>
        <w:gridCol w:w="1270"/>
      </w:tblGrid>
      <w:tr w:rsidR="00231AFB" w:rsidRPr="007D5802" w14:paraId="6288AB43" w14:textId="77777777" w:rsidTr="000C3117">
        <w:trPr>
          <w:trHeight w:val="705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noWrap/>
            <w:vAlign w:val="center"/>
            <w:hideMark/>
          </w:tcPr>
          <w:p w14:paraId="4B75EF4A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1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3316DBE7" w14:textId="77777777" w:rsidR="00231AFB" w:rsidRPr="005C453A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231AFB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 xml:space="preserve">Education </w:t>
            </w:r>
            <w:r w:rsidRPr="00231AFB">
              <w:rPr>
                <w:rFonts w:ascii="Arial" w:eastAsia="Times New Roman" w:hAnsi="Arial" w:cs="Arial"/>
                <w:color w:val="FFFFFF"/>
              </w:rPr>
              <w:br/>
            </w:r>
            <w:r w:rsidRPr="005C453A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**A Maximum of 6 Education Points will Count towards DCP Credit**</w:t>
            </w:r>
          </w:p>
          <w:p w14:paraId="0669BFAE" w14:textId="1039488A" w:rsidR="00231AFB" w:rsidRPr="00231AFB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5C453A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Names represent Award Commitments</w:t>
            </w:r>
            <w:r w:rsidR="00653475" w:rsidRPr="005C453A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 xml:space="preserve"> Made</w:t>
            </w:r>
          </w:p>
        </w:tc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21EB28DD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Goal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</w:tcPr>
          <w:p w14:paraId="558B7808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To Date</w:t>
            </w:r>
          </w:p>
        </w:tc>
      </w:tr>
      <w:tr w:rsidR="00231AFB" w:rsidRPr="007D5802" w14:paraId="704E9C55" w14:textId="77777777" w:rsidTr="000C3117">
        <w:trPr>
          <w:trHeight w:val="331"/>
        </w:trPr>
        <w:tc>
          <w:tcPr>
            <w:tcW w:w="1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301F19CF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1</w:t>
            </w:r>
          </w:p>
        </w:tc>
        <w:tc>
          <w:tcPr>
            <w:tcW w:w="2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DE654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Level 1 Awards</w:t>
            </w:r>
          </w:p>
        </w:tc>
        <w:tc>
          <w:tcPr>
            <w:tcW w:w="8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9ECF8" w14:textId="7FE4A6EA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Name 1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119379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Name 2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144287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Name 3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1237047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Name 4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1121193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4D8BC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6B7AB1" w14:textId="51BB874E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5B3F8718" w14:textId="77777777" w:rsidTr="00906182">
        <w:trPr>
          <w:trHeight w:val="331"/>
        </w:trPr>
        <w:tc>
          <w:tcPr>
            <w:tcW w:w="1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12D06664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2</w:t>
            </w:r>
          </w:p>
        </w:tc>
        <w:tc>
          <w:tcPr>
            <w:tcW w:w="2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4B7F5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Level 2 Awards</w:t>
            </w:r>
          </w:p>
        </w:tc>
        <w:tc>
          <w:tcPr>
            <w:tcW w:w="8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22398" w14:textId="32AC5AC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Name 1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1029793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Name 2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116893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         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C6624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C770D0" w14:textId="2886FA80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7DBCD621" w14:textId="77777777" w:rsidTr="00906182">
        <w:trPr>
          <w:trHeight w:val="331"/>
        </w:trPr>
        <w:tc>
          <w:tcPr>
            <w:tcW w:w="1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2F2E9204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3</w:t>
            </w:r>
          </w:p>
        </w:tc>
        <w:tc>
          <w:tcPr>
            <w:tcW w:w="2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47C52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More Level 2 Awards</w:t>
            </w:r>
          </w:p>
        </w:tc>
        <w:tc>
          <w:tcPr>
            <w:tcW w:w="8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21999" w14:textId="7A78D808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Name 1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73224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Name 2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97989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         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CEB30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37336E" w14:textId="5D44BB8B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359631E3" w14:textId="77777777" w:rsidTr="00906182">
        <w:trPr>
          <w:trHeight w:val="331"/>
        </w:trPr>
        <w:tc>
          <w:tcPr>
            <w:tcW w:w="1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506FA1A7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4</w:t>
            </w:r>
          </w:p>
        </w:tc>
        <w:tc>
          <w:tcPr>
            <w:tcW w:w="2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72A3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Level 3 Awards</w:t>
            </w:r>
          </w:p>
        </w:tc>
        <w:tc>
          <w:tcPr>
            <w:tcW w:w="8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FB16E" w14:textId="326C2F4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Name 1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15539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Name 2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830413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         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6971D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6FF851" w14:textId="30DBA26E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1595010B" w14:textId="77777777" w:rsidTr="00D209DF">
        <w:trPr>
          <w:trHeight w:val="640"/>
        </w:trPr>
        <w:tc>
          <w:tcPr>
            <w:tcW w:w="1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5E04B20C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5</w:t>
            </w:r>
          </w:p>
        </w:tc>
        <w:tc>
          <w:tcPr>
            <w:tcW w:w="2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F555E" w14:textId="77777777" w:rsidR="00231AFB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Level 4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, Level 5 </w:t>
            </w:r>
          </w:p>
          <w:p w14:paraId="33EADD47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or DTM</w:t>
            </w:r>
            <w:r w:rsidRPr="007D5802">
              <w:rPr>
                <w:rFonts w:ascii="Arial" w:eastAsia="Times New Roman" w:hAnsi="Arial" w:cs="Arial"/>
                <w:sz w:val="24"/>
                <w:szCs w:val="24"/>
              </w:rPr>
              <w:t xml:space="preserve"> Award</w:t>
            </w:r>
          </w:p>
        </w:tc>
        <w:tc>
          <w:tcPr>
            <w:tcW w:w="8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7B672" w14:textId="3217DA64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Name 1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714038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F2274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9C3AF" w14:textId="74F3351E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4A13BCE7" w14:textId="77777777" w:rsidTr="004C27A8">
        <w:trPr>
          <w:trHeight w:val="631"/>
        </w:trPr>
        <w:tc>
          <w:tcPr>
            <w:tcW w:w="1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1055CF34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6</w:t>
            </w:r>
          </w:p>
        </w:tc>
        <w:tc>
          <w:tcPr>
            <w:tcW w:w="2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AA6F4" w14:textId="77777777" w:rsidR="00231AFB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More </w:t>
            </w: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Level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4, Level</w:t>
            </w:r>
            <w:r w:rsidRPr="007D5802">
              <w:rPr>
                <w:rFonts w:ascii="Arial" w:eastAsia="Times New Roman" w:hAnsi="Arial" w:cs="Arial"/>
                <w:sz w:val="24"/>
                <w:szCs w:val="24"/>
              </w:rPr>
              <w:t xml:space="preserve"> 5 </w:t>
            </w:r>
          </w:p>
          <w:p w14:paraId="18E3A6CD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or DTM </w:t>
            </w: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Award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s</w:t>
            </w:r>
          </w:p>
        </w:tc>
        <w:tc>
          <w:tcPr>
            <w:tcW w:w="8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2B6E0" w14:textId="5821ECD1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Name 1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163262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E9640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C6FE3B" w14:textId="3149B3F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08063F04" w14:textId="77777777" w:rsidTr="000C3117">
        <w:trPr>
          <w:trHeight w:val="300"/>
        </w:trPr>
        <w:tc>
          <w:tcPr>
            <w:tcW w:w="1485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3F3C7AD" w14:textId="77777777" w:rsidR="00231AFB" w:rsidRPr="00AD401B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AD401B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Membership</w:t>
            </w:r>
          </w:p>
          <w:p w14:paraId="7242CED9" w14:textId="7A0725E7" w:rsidR="00231AFB" w:rsidRPr="00AD401B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</w:pPr>
            <w:r w:rsidRPr="00AD401B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**Clubs must have 20 Members or a Net Growth of 5 New Members</w:t>
            </w:r>
            <w:r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 xml:space="preserve"> to Qualify for Distinguished Status</w:t>
            </w:r>
            <w:r w:rsidRPr="00AD401B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</w:rPr>
              <w:t>**</w:t>
            </w:r>
          </w:p>
        </w:tc>
      </w:tr>
      <w:tr w:rsidR="00231AFB" w:rsidRPr="007D5802" w14:paraId="6071F0B2" w14:textId="77777777" w:rsidTr="008425A2">
        <w:trPr>
          <w:trHeight w:val="300"/>
        </w:trPr>
        <w:tc>
          <w:tcPr>
            <w:tcW w:w="12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72AC2A62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7</w:t>
            </w:r>
          </w:p>
        </w:tc>
        <w:tc>
          <w:tcPr>
            <w:tcW w:w="11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51E2D8B4" w14:textId="65329A5A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New Member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   New Member 1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849600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New Member 2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886257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New Member 3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1799062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New Member 4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136170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06A048D6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E16EC3E" w14:textId="55AB9D1C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0AD7F0B6" w14:textId="77777777" w:rsidTr="008425A2">
        <w:trPr>
          <w:trHeight w:val="300"/>
        </w:trPr>
        <w:tc>
          <w:tcPr>
            <w:tcW w:w="12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0E2BC544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8</w:t>
            </w:r>
          </w:p>
        </w:tc>
        <w:tc>
          <w:tcPr>
            <w:tcW w:w="11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03B8B0F" w14:textId="219987C6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More New Members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New Member 5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207500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New Member 6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164832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New Member 7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-1808773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New Member 8 </w:t>
            </w:r>
            <w:sdt>
              <w:sdtPr>
                <w:rPr>
                  <w:rFonts w:ascii="Arial" w:eastAsia="Times New Roman" w:hAnsi="Arial" w:cs="Arial"/>
                  <w:sz w:val="24"/>
                  <w:szCs w:val="24"/>
                </w:rPr>
                <w:id w:val="207099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752919F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5A94C11" w14:textId="33B70D5F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665D8945" w14:textId="77777777" w:rsidTr="000C3117">
        <w:trPr>
          <w:trHeight w:val="300"/>
        </w:trPr>
        <w:tc>
          <w:tcPr>
            <w:tcW w:w="1485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93A2300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Training</w:t>
            </w:r>
          </w:p>
        </w:tc>
      </w:tr>
      <w:tr w:rsidR="00231AFB" w:rsidRPr="007D5802" w14:paraId="51228A7F" w14:textId="77777777" w:rsidTr="001C0846">
        <w:trPr>
          <w:trHeight w:val="300"/>
        </w:trPr>
        <w:tc>
          <w:tcPr>
            <w:tcW w:w="12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2D6806D7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9</w:t>
            </w:r>
          </w:p>
        </w:tc>
        <w:tc>
          <w:tcPr>
            <w:tcW w:w="11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B39BB" w14:textId="6793605C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Club Officers Trained June - August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26353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916F4" w14:textId="086970E0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62E5AA66" w14:textId="77777777" w:rsidTr="000C3117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35280DA4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11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02ECF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>Club Officers Trained December - February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09A10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9309A4" w14:textId="5B98A059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0</w:t>
            </w:r>
          </w:p>
        </w:tc>
      </w:tr>
      <w:tr w:rsidR="00231AFB" w:rsidRPr="007D5802" w14:paraId="2E4D5F96" w14:textId="77777777" w:rsidTr="000C3117">
        <w:trPr>
          <w:trHeight w:val="300"/>
        </w:trPr>
        <w:tc>
          <w:tcPr>
            <w:tcW w:w="14855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FC6F262" w14:textId="38349344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sz w:val="24"/>
                <w:szCs w:val="24"/>
              </w:rPr>
              <w:t>Administration</w:t>
            </w:r>
          </w:p>
        </w:tc>
      </w:tr>
      <w:tr w:rsidR="00231AFB" w:rsidRPr="007D5802" w14:paraId="51C98E69" w14:textId="77777777" w:rsidTr="001C0846">
        <w:trPr>
          <w:trHeight w:val="300"/>
        </w:trPr>
        <w:tc>
          <w:tcPr>
            <w:tcW w:w="12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6958C9FE" w14:textId="77777777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>10</w:t>
            </w:r>
          </w:p>
        </w:tc>
        <w:tc>
          <w:tcPr>
            <w:tcW w:w="11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A0093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 xml:space="preserve">Membership Renewals - Dues </w:t>
            </w:r>
            <w:proofErr w:type="gramStart"/>
            <w:r w:rsidRPr="007D5802">
              <w:rPr>
                <w:rFonts w:ascii="Arial" w:eastAsia="Times New Roman" w:hAnsi="Arial" w:cs="Arial"/>
                <w:sz w:val="24"/>
                <w:szCs w:val="24"/>
              </w:rPr>
              <w:t>On</w:t>
            </w:r>
            <w:proofErr w:type="gramEnd"/>
            <w:r w:rsidRPr="007D5802">
              <w:rPr>
                <w:rFonts w:ascii="Arial" w:eastAsia="Times New Roman" w:hAnsi="Arial" w:cs="Arial"/>
                <w:sz w:val="24"/>
                <w:szCs w:val="24"/>
              </w:rPr>
              <w:t xml:space="preserve"> Time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4BF13" w14:textId="52E294AB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27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923142A" w14:textId="10093D0F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231AFB" w:rsidRPr="007D5802" w14:paraId="238D9C14" w14:textId="77777777" w:rsidTr="001C0846">
        <w:trPr>
          <w:trHeight w:val="300"/>
        </w:trPr>
        <w:tc>
          <w:tcPr>
            <w:tcW w:w="12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6699"/>
            <w:vAlign w:val="center"/>
            <w:hideMark/>
          </w:tcPr>
          <w:p w14:paraId="3C69356D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114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363ED" w14:textId="77777777" w:rsidR="00231AFB" w:rsidRPr="007D5802" w:rsidRDefault="00231AFB" w:rsidP="00231AFB">
            <w:pPr>
              <w:widowControl/>
              <w:rPr>
                <w:rFonts w:ascii="Arial" w:eastAsia="Times New Roman" w:hAnsi="Arial" w:cs="Arial"/>
                <w:sz w:val="24"/>
                <w:szCs w:val="24"/>
              </w:rPr>
            </w:pPr>
            <w:r w:rsidRPr="007D5802">
              <w:rPr>
                <w:rFonts w:ascii="Arial" w:eastAsia="Times New Roman" w:hAnsi="Arial" w:cs="Arial"/>
                <w:sz w:val="24"/>
                <w:szCs w:val="24"/>
              </w:rPr>
              <w:t xml:space="preserve">Club Officer List </w:t>
            </w:r>
            <w:proofErr w:type="gramStart"/>
            <w:r w:rsidRPr="007D5802">
              <w:rPr>
                <w:rFonts w:ascii="Arial" w:eastAsia="Times New Roman" w:hAnsi="Arial" w:cs="Arial"/>
                <w:sz w:val="24"/>
                <w:szCs w:val="24"/>
              </w:rPr>
              <w:t>On</w:t>
            </w:r>
            <w:proofErr w:type="gramEnd"/>
            <w:r w:rsidRPr="007D5802">
              <w:rPr>
                <w:rFonts w:ascii="Arial" w:eastAsia="Times New Roman" w:hAnsi="Arial" w:cs="Arial"/>
                <w:sz w:val="24"/>
                <w:szCs w:val="24"/>
              </w:rPr>
              <w:t xml:space="preserve"> Time</w:t>
            </w:r>
          </w:p>
        </w:tc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D3FF4" w14:textId="76D2C673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2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B7112" w14:textId="248AEE24" w:rsidR="00231AFB" w:rsidRPr="007D5802" w:rsidRDefault="00231AFB" w:rsidP="00231AF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</w:p>
        </w:tc>
      </w:tr>
    </w:tbl>
    <w:p w14:paraId="38E8713E" w14:textId="77777777" w:rsidR="000D5E94" w:rsidRDefault="008B19FF" w:rsidP="00D26BCA">
      <w:pPr>
        <w:pStyle w:val="Heading1"/>
        <w:spacing w:before="59"/>
        <w:ind w:left="0"/>
        <w:rPr>
          <w:rFonts w:ascii="Arial" w:hAnsi="Arial" w:cs="Arial"/>
          <w:color w:val="231F20"/>
          <w:spacing w:val="-1"/>
          <w:w w:val="105"/>
          <w:sz w:val="2"/>
          <w:szCs w:val="2"/>
        </w:rPr>
      </w:pPr>
      <w:r>
        <w:rPr>
          <w:rFonts w:ascii="Arial" w:hAnsi="Arial" w:cs="Arial"/>
          <w:color w:val="231F20"/>
          <w:spacing w:val="-1"/>
          <w:w w:val="105"/>
        </w:rPr>
        <w:t xml:space="preserve">    </w:t>
      </w:r>
    </w:p>
    <w:p w14:paraId="50947AB0" w14:textId="77777777" w:rsidR="000D5E94" w:rsidRDefault="000D5E94" w:rsidP="00D26BCA">
      <w:pPr>
        <w:pStyle w:val="Heading1"/>
        <w:spacing w:before="59"/>
        <w:ind w:left="0"/>
        <w:rPr>
          <w:rFonts w:ascii="Arial" w:hAnsi="Arial" w:cs="Arial"/>
          <w:color w:val="231F20"/>
          <w:spacing w:val="-1"/>
          <w:w w:val="105"/>
          <w:sz w:val="2"/>
          <w:szCs w:val="2"/>
        </w:rPr>
      </w:pPr>
    </w:p>
    <w:p w14:paraId="31F3B512" w14:textId="77777777" w:rsidR="000D5E94" w:rsidRDefault="000D5E94" w:rsidP="00D26BCA">
      <w:pPr>
        <w:pStyle w:val="Heading1"/>
        <w:spacing w:before="59"/>
        <w:ind w:left="0"/>
        <w:rPr>
          <w:rFonts w:ascii="Arial" w:hAnsi="Arial" w:cs="Arial"/>
          <w:color w:val="231F20"/>
          <w:spacing w:val="-1"/>
          <w:w w:val="105"/>
          <w:sz w:val="2"/>
          <w:szCs w:val="2"/>
        </w:rPr>
      </w:pPr>
    </w:p>
    <w:p w14:paraId="6EB151D7" w14:textId="77777777" w:rsidR="000D5E94" w:rsidRDefault="000D5E94" w:rsidP="00D26BCA">
      <w:pPr>
        <w:pStyle w:val="Heading1"/>
        <w:spacing w:before="59"/>
        <w:ind w:left="0"/>
        <w:rPr>
          <w:rFonts w:ascii="Arial" w:hAnsi="Arial" w:cs="Arial"/>
          <w:color w:val="231F20"/>
          <w:spacing w:val="-1"/>
          <w:w w:val="105"/>
          <w:sz w:val="2"/>
          <w:szCs w:val="2"/>
        </w:rPr>
      </w:pPr>
    </w:p>
    <w:p w14:paraId="3C2FA0B9" w14:textId="6D764E93" w:rsidR="00D26BCA" w:rsidRDefault="00D26BCA" w:rsidP="000D5E94">
      <w:pPr>
        <w:pStyle w:val="Heading1"/>
        <w:spacing w:before="59"/>
        <w:ind w:left="0" w:firstLine="270"/>
        <w:rPr>
          <w:rFonts w:ascii="Arial" w:hAnsi="Arial" w:cs="Arial"/>
          <w:color w:val="231F20"/>
          <w:spacing w:val="-1"/>
          <w:w w:val="105"/>
        </w:rPr>
      </w:pPr>
      <w:r>
        <w:rPr>
          <w:rFonts w:ascii="Arial" w:eastAsia="Times New Roman" w:hAnsi="Arial" w:cs="Arial"/>
          <w:b w:val="0"/>
          <w:bCs w:val="0"/>
          <w:noProof/>
          <w:sz w:val="32"/>
          <w:szCs w:val="32"/>
        </w:rPr>
        <w:drawing>
          <wp:inline distT="0" distB="0" distL="0" distR="0" wp14:anchorId="30940067" wp14:editId="45D57C82">
            <wp:extent cx="7591425" cy="774700"/>
            <wp:effectExtent l="38100" t="0" r="2857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0AA96B42" w14:textId="15DB9EF4" w:rsidR="00440459" w:rsidRDefault="001C0846" w:rsidP="0095586D">
      <w:pPr>
        <w:pStyle w:val="Heading1"/>
        <w:spacing w:before="59"/>
        <w:ind w:left="450"/>
        <w:rPr>
          <w:rFonts w:ascii="Arial" w:hAnsi="Arial" w:cs="Arial"/>
          <w:color w:val="231F20"/>
          <w:spacing w:val="-1"/>
          <w:w w:val="105"/>
        </w:rPr>
      </w:pPr>
      <w:r>
        <w:rPr>
          <w:rFonts w:ascii="Arial" w:hAnsi="Arial" w:cs="Arial"/>
          <w:color w:val="231F20"/>
          <w:spacing w:val="-1"/>
          <w:w w:val="105"/>
        </w:rPr>
        <w:t>Club Name</w:t>
      </w:r>
      <w:r w:rsidR="002242C7">
        <w:rPr>
          <w:rFonts w:ascii="Arial" w:hAnsi="Arial" w:cs="Arial"/>
          <w:color w:val="231F20"/>
          <w:spacing w:val="-1"/>
          <w:w w:val="105"/>
        </w:rPr>
        <w:t xml:space="preserve">:  </w:t>
      </w:r>
      <w:r w:rsidR="003824BC">
        <w:rPr>
          <w:rFonts w:ascii="Arial" w:hAnsi="Arial" w:cs="Arial"/>
          <w:color w:val="231F20"/>
          <w:spacing w:val="-1"/>
          <w:w w:val="105"/>
        </w:rPr>
        <w:tab/>
      </w:r>
      <w:r w:rsidR="003824BC">
        <w:rPr>
          <w:rFonts w:ascii="Arial" w:hAnsi="Arial" w:cs="Arial"/>
          <w:color w:val="231F20"/>
          <w:spacing w:val="-1"/>
          <w:w w:val="105"/>
        </w:rPr>
        <w:tab/>
        <w:t xml:space="preserve">      </w:t>
      </w:r>
      <w:r w:rsidR="002242C7">
        <w:rPr>
          <w:rFonts w:ascii="Arial" w:hAnsi="Arial" w:cs="Arial"/>
          <w:color w:val="231F20"/>
          <w:spacing w:val="-1"/>
          <w:w w:val="105"/>
        </w:rPr>
        <w:tab/>
      </w:r>
      <w:r w:rsidR="002242C7">
        <w:rPr>
          <w:rFonts w:ascii="Arial" w:hAnsi="Arial" w:cs="Arial"/>
          <w:color w:val="231F20"/>
          <w:spacing w:val="-1"/>
          <w:w w:val="105"/>
        </w:rPr>
        <w:tab/>
      </w:r>
      <w:r w:rsidR="00D26BCA">
        <w:rPr>
          <w:rFonts w:ascii="Arial" w:hAnsi="Arial" w:cs="Arial"/>
          <w:color w:val="231F20"/>
          <w:spacing w:val="-1"/>
          <w:w w:val="105"/>
        </w:rPr>
        <w:t xml:space="preserve">Updated </w:t>
      </w:r>
      <w:r>
        <w:rPr>
          <w:rFonts w:ascii="Arial" w:hAnsi="Arial" w:cs="Arial"/>
          <w:color w:val="231F20"/>
          <w:spacing w:val="-1"/>
          <w:w w:val="105"/>
        </w:rPr>
        <w:t>Dat</w:t>
      </w:r>
      <w:r w:rsidR="002242C7">
        <w:rPr>
          <w:rFonts w:ascii="Arial" w:hAnsi="Arial" w:cs="Arial"/>
          <w:color w:val="231F20"/>
          <w:spacing w:val="-1"/>
          <w:w w:val="105"/>
        </w:rPr>
        <w:t>e:</w:t>
      </w:r>
      <w:r w:rsidR="002242C7">
        <w:rPr>
          <w:rFonts w:ascii="Arial" w:hAnsi="Arial" w:cs="Arial"/>
          <w:color w:val="231F20"/>
          <w:spacing w:val="-1"/>
          <w:w w:val="105"/>
        </w:rPr>
        <w:tab/>
      </w:r>
      <w:r w:rsidR="002242C7">
        <w:rPr>
          <w:rFonts w:ascii="Arial" w:hAnsi="Arial" w:cs="Arial"/>
          <w:color w:val="231F20"/>
          <w:spacing w:val="-1"/>
          <w:w w:val="105"/>
        </w:rPr>
        <w:tab/>
      </w:r>
      <w:r w:rsidR="002242C7">
        <w:rPr>
          <w:rFonts w:ascii="Arial" w:hAnsi="Arial" w:cs="Arial"/>
          <w:color w:val="231F20"/>
          <w:spacing w:val="-1"/>
          <w:w w:val="105"/>
        </w:rPr>
        <w:tab/>
      </w:r>
      <w:r w:rsidR="00E817FC">
        <w:rPr>
          <w:rFonts w:ascii="Arial" w:hAnsi="Arial" w:cs="Arial"/>
          <w:color w:val="231F20"/>
          <w:spacing w:val="-1"/>
          <w:w w:val="105"/>
        </w:rPr>
        <w:t xml:space="preserve"> </w:t>
      </w:r>
      <w:r w:rsidR="00E817FC" w:rsidRPr="003824BC">
        <w:rPr>
          <w:rFonts w:ascii="Arial" w:hAnsi="Arial" w:cs="Arial"/>
          <w:color w:val="231F20"/>
          <w:spacing w:val="-1"/>
          <w:w w:val="105"/>
          <w:highlight w:val="yellow"/>
        </w:rPr>
        <w:t xml:space="preserve">Goals Met </w:t>
      </w:r>
      <w:proofErr w:type="gramStart"/>
      <w:r w:rsidR="00E817FC" w:rsidRPr="003824BC">
        <w:rPr>
          <w:rFonts w:ascii="Arial" w:hAnsi="Arial" w:cs="Arial"/>
          <w:color w:val="231F20"/>
          <w:spacing w:val="-1"/>
          <w:w w:val="105"/>
          <w:highlight w:val="yellow"/>
        </w:rPr>
        <w:t>To</w:t>
      </w:r>
      <w:proofErr w:type="gramEnd"/>
      <w:r w:rsidR="00E817FC" w:rsidRPr="003824BC">
        <w:rPr>
          <w:rFonts w:ascii="Arial" w:hAnsi="Arial" w:cs="Arial"/>
          <w:color w:val="231F20"/>
          <w:spacing w:val="-1"/>
          <w:w w:val="105"/>
          <w:highlight w:val="yellow"/>
        </w:rPr>
        <w:t xml:space="preserve"> Date:  </w:t>
      </w:r>
      <w:r w:rsidR="008B19FF">
        <w:rPr>
          <w:rFonts w:ascii="Arial" w:hAnsi="Arial" w:cs="Arial"/>
          <w:color w:val="231F20"/>
          <w:spacing w:val="-1"/>
          <w:w w:val="105"/>
        </w:rPr>
        <w:t xml:space="preserve">  </w:t>
      </w:r>
      <w:r w:rsidR="001A001C">
        <w:rPr>
          <w:rFonts w:ascii="Arial" w:hAnsi="Arial" w:cs="Arial"/>
          <w:color w:val="231F20"/>
          <w:spacing w:val="-1"/>
          <w:w w:val="105"/>
        </w:rPr>
        <w:tab/>
        <w:t xml:space="preserve">   </w:t>
      </w:r>
      <w:r w:rsidR="008B19FF">
        <w:rPr>
          <w:rFonts w:ascii="Arial" w:hAnsi="Arial" w:cs="Arial"/>
          <w:color w:val="231F20"/>
          <w:spacing w:val="-1"/>
          <w:w w:val="105"/>
        </w:rPr>
        <w:t xml:space="preserve">      </w:t>
      </w:r>
    </w:p>
    <w:sectPr w:rsidR="00440459" w:rsidSect="004F7D6D">
      <w:type w:val="continuous"/>
      <w:pgSz w:w="15840" w:h="12240" w:orient="landscape" w:code="1"/>
      <w:pgMar w:top="245" w:right="144" w:bottom="259" w:left="14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123E2"/>
    <w:multiLevelType w:val="hybridMultilevel"/>
    <w:tmpl w:val="A5B46BCE"/>
    <w:lvl w:ilvl="0" w:tplc="C12A118C">
      <w:start w:val="1"/>
      <w:numFmt w:val="bullet"/>
      <w:lvlText w:val="-"/>
      <w:lvlJc w:val="left"/>
      <w:pPr>
        <w:ind w:left="930" w:hanging="180"/>
      </w:pPr>
      <w:rPr>
        <w:rFonts w:ascii="Courier New" w:hAnsi="Courier New" w:hint="default"/>
        <w:color w:val="231F20"/>
        <w:w w:val="49"/>
        <w:sz w:val="24"/>
        <w:szCs w:val="24"/>
      </w:rPr>
    </w:lvl>
    <w:lvl w:ilvl="1" w:tplc="91C24B8C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87683578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913C317E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F8C0776E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1876B7DC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EA86CA78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09E4BA66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8988C99A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1" w15:restartNumberingAfterBreak="0">
    <w:nsid w:val="07545052"/>
    <w:multiLevelType w:val="hybridMultilevel"/>
    <w:tmpl w:val="1DD6FD6E"/>
    <w:lvl w:ilvl="0" w:tplc="E702FF82">
      <w:start w:val="1"/>
      <w:numFmt w:val="bullet"/>
      <w:lvlText w:val="•"/>
      <w:lvlJc w:val="left"/>
      <w:pPr>
        <w:ind w:left="930" w:hanging="180"/>
      </w:pPr>
      <w:rPr>
        <w:rFonts w:ascii="Calibri" w:eastAsia="Calibri" w:hAnsi="Calibri" w:hint="default"/>
        <w:color w:val="231F20"/>
        <w:w w:val="49"/>
        <w:sz w:val="24"/>
        <w:szCs w:val="24"/>
      </w:rPr>
    </w:lvl>
    <w:lvl w:ilvl="1" w:tplc="DF30F8D2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189A49EE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A69079AA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DFDA71EA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925C3738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D6F88AEA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B56458C4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EA80ED50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2" w15:restartNumberingAfterBreak="0">
    <w:nsid w:val="14AF2379"/>
    <w:multiLevelType w:val="hybridMultilevel"/>
    <w:tmpl w:val="444C8340"/>
    <w:lvl w:ilvl="0" w:tplc="A3C66128">
      <w:start w:val="1"/>
      <w:numFmt w:val="bullet"/>
      <w:lvlText w:val="•"/>
      <w:lvlJc w:val="left"/>
      <w:pPr>
        <w:ind w:left="930" w:hanging="180"/>
      </w:pPr>
      <w:rPr>
        <w:rFonts w:ascii="Calibri" w:eastAsia="Calibri" w:hAnsi="Calibri" w:hint="default"/>
        <w:color w:val="231F20"/>
        <w:w w:val="49"/>
        <w:sz w:val="24"/>
        <w:szCs w:val="24"/>
      </w:rPr>
    </w:lvl>
    <w:lvl w:ilvl="1" w:tplc="BD38A528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61DCA360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0B38E078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11A093D0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08E45392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91D4023A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CF1E30D2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6CBCCFB6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3" w15:restartNumberingAfterBreak="0">
    <w:nsid w:val="19B32B1E"/>
    <w:multiLevelType w:val="hybridMultilevel"/>
    <w:tmpl w:val="AFCE093A"/>
    <w:lvl w:ilvl="0" w:tplc="EC26EC8A">
      <w:start w:val="1"/>
      <w:numFmt w:val="bullet"/>
      <w:lvlText w:val=""/>
      <w:lvlJc w:val="left"/>
      <w:pPr>
        <w:ind w:left="930" w:hanging="180"/>
      </w:pPr>
      <w:rPr>
        <w:rFonts w:ascii="Wingdings" w:hAnsi="Wingdings" w:hint="default"/>
        <w:color w:val="auto"/>
        <w:w w:val="49"/>
        <w:sz w:val="22"/>
        <w:szCs w:val="24"/>
      </w:rPr>
    </w:lvl>
    <w:lvl w:ilvl="1" w:tplc="DF30F8D2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189A49EE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A69079AA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DFDA71EA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925C3738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D6F88AEA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B56458C4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EA80ED50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4" w15:restartNumberingAfterBreak="0">
    <w:nsid w:val="2AF47ADC"/>
    <w:multiLevelType w:val="hybridMultilevel"/>
    <w:tmpl w:val="45D46BB0"/>
    <w:lvl w:ilvl="0" w:tplc="9CB6727C">
      <w:start w:val="1"/>
      <w:numFmt w:val="bullet"/>
      <w:lvlText w:val=""/>
      <w:lvlJc w:val="left"/>
      <w:pPr>
        <w:ind w:left="930" w:hanging="180"/>
      </w:pPr>
      <w:rPr>
        <w:rFonts w:ascii="Wingdings" w:hAnsi="Wingdings" w:hint="default"/>
        <w:color w:val="auto"/>
        <w:w w:val="49"/>
        <w:sz w:val="28"/>
        <w:szCs w:val="24"/>
      </w:rPr>
    </w:lvl>
    <w:lvl w:ilvl="1" w:tplc="DF30F8D2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189A49EE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A69079AA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DFDA71EA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925C3738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D6F88AEA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B56458C4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EA80ED50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5" w15:restartNumberingAfterBreak="0">
    <w:nsid w:val="2C5D1AD5"/>
    <w:multiLevelType w:val="hybridMultilevel"/>
    <w:tmpl w:val="48D45DB8"/>
    <w:lvl w:ilvl="0" w:tplc="C12A118C">
      <w:start w:val="1"/>
      <w:numFmt w:val="bullet"/>
      <w:lvlText w:val="-"/>
      <w:lvlJc w:val="left"/>
      <w:pPr>
        <w:ind w:left="147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" w15:restartNumberingAfterBreak="0">
    <w:nsid w:val="4E3469E0"/>
    <w:multiLevelType w:val="hybridMultilevel"/>
    <w:tmpl w:val="E6C6FE66"/>
    <w:lvl w:ilvl="0" w:tplc="C12A118C">
      <w:start w:val="1"/>
      <w:numFmt w:val="bullet"/>
      <w:lvlText w:val="-"/>
      <w:lvlJc w:val="left"/>
      <w:pPr>
        <w:ind w:left="930" w:hanging="180"/>
      </w:pPr>
      <w:rPr>
        <w:rFonts w:ascii="Courier New" w:hAnsi="Courier New" w:hint="default"/>
        <w:color w:val="auto"/>
        <w:w w:val="49"/>
        <w:sz w:val="28"/>
        <w:szCs w:val="24"/>
      </w:rPr>
    </w:lvl>
    <w:lvl w:ilvl="1" w:tplc="DF30F8D2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189A49EE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A69079AA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DFDA71EA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925C3738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D6F88AEA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B56458C4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EA80ED50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7" w15:restartNumberingAfterBreak="0">
    <w:nsid w:val="518D5D5C"/>
    <w:multiLevelType w:val="hybridMultilevel"/>
    <w:tmpl w:val="BEFECE12"/>
    <w:lvl w:ilvl="0" w:tplc="66A8A8F0">
      <w:start w:val="1"/>
      <w:numFmt w:val="bullet"/>
      <w:lvlText w:val=""/>
      <w:lvlJc w:val="left"/>
      <w:pPr>
        <w:ind w:left="930" w:hanging="180"/>
      </w:pPr>
      <w:rPr>
        <w:rFonts w:ascii="Wingdings" w:hAnsi="Wingdings" w:hint="default"/>
        <w:color w:val="auto"/>
        <w:w w:val="49"/>
        <w:sz w:val="22"/>
        <w:szCs w:val="24"/>
      </w:rPr>
    </w:lvl>
    <w:lvl w:ilvl="1" w:tplc="DF30F8D2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189A49EE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A69079AA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DFDA71EA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925C3738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D6F88AEA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B56458C4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EA80ED50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8" w15:restartNumberingAfterBreak="0">
    <w:nsid w:val="6BEA4674"/>
    <w:multiLevelType w:val="hybridMultilevel"/>
    <w:tmpl w:val="32262828"/>
    <w:lvl w:ilvl="0" w:tplc="C12A118C">
      <w:start w:val="1"/>
      <w:numFmt w:val="bullet"/>
      <w:lvlText w:val="-"/>
      <w:lvlJc w:val="left"/>
      <w:pPr>
        <w:ind w:left="930" w:hanging="180"/>
      </w:pPr>
      <w:rPr>
        <w:rFonts w:ascii="Courier New" w:hAnsi="Courier New" w:hint="default"/>
        <w:color w:val="231F20"/>
        <w:w w:val="49"/>
        <w:sz w:val="24"/>
        <w:szCs w:val="24"/>
      </w:rPr>
    </w:lvl>
    <w:lvl w:ilvl="1" w:tplc="BD38A528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61DCA360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0B38E078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11A093D0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08E45392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91D4023A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CF1E30D2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6CBCCFB6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9" w15:restartNumberingAfterBreak="0">
    <w:nsid w:val="71C67CBF"/>
    <w:multiLevelType w:val="hybridMultilevel"/>
    <w:tmpl w:val="FA4485E2"/>
    <w:lvl w:ilvl="0" w:tplc="C12A118C">
      <w:start w:val="1"/>
      <w:numFmt w:val="bullet"/>
      <w:lvlText w:val="-"/>
      <w:lvlJc w:val="left"/>
      <w:pPr>
        <w:ind w:left="930" w:hanging="180"/>
      </w:pPr>
      <w:rPr>
        <w:rFonts w:ascii="Courier New" w:hAnsi="Courier New" w:hint="default"/>
        <w:color w:val="231F20"/>
        <w:w w:val="49"/>
        <w:sz w:val="24"/>
        <w:szCs w:val="24"/>
      </w:rPr>
    </w:lvl>
    <w:lvl w:ilvl="1" w:tplc="91C24B8C">
      <w:start w:val="1"/>
      <w:numFmt w:val="bullet"/>
      <w:lvlText w:val="•"/>
      <w:lvlJc w:val="left"/>
      <w:pPr>
        <w:ind w:left="2011" w:hanging="180"/>
      </w:pPr>
      <w:rPr>
        <w:rFonts w:hint="default"/>
      </w:rPr>
    </w:lvl>
    <w:lvl w:ilvl="2" w:tplc="87683578">
      <w:start w:val="1"/>
      <w:numFmt w:val="bullet"/>
      <w:lvlText w:val="•"/>
      <w:lvlJc w:val="left"/>
      <w:pPr>
        <w:ind w:left="3092" w:hanging="180"/>
      </w:pPr>
      <w:rPr>
        <w:rFonts w:hint="default"/>
      </w:rPr>
    </w:lvl>
    <w:lvl w:ilvl="3" w:tplc="913C317E">
      <w:start w:val="1"/>
      <w:numFmt w:val="bullet"/>
      <w:lvlText w:val="•"/>
      <w:lvlJc w:val="left"/>
      <w:pPr>
        <w:ind w:left="4173" w:hanging="180"/>
      </w:pPr>
      <w:rPr>
        <w:rFonts w:hint="default"/>
      </w:rPr>
    </w:lvl>
    <w:lvl w:ilvl="4" w:tplc="F8C0776E">
      <w:start w:val="1"/>
      <w:numFmt w:val="bullet"/>
      <w:lvlText w:val="•"/>
      <w:lvlJc w:val="left"/>
      <w:pPr>
        <w:ind w:left="5254" w:hanging="180"/>
      </w:pPr>
      <w:rPr>
        <w:rFonts w:hint="default"/>
      </w:rPr>
    </w:lvl>
    <w:lvl w:ilvl="5" w:tplc="1876B7DC">
      <w:start w:val="1"/>
      <w:numFmt w:val="bullet"/>
      <w:lvlText w:val="•"/>
      <w:lvlJc w:val="left"/>
      <w:pPr>
        <w:ind w:left="6335" w:hanging="180"/>
      </w:pPr>
      <w:rPr>
        <w:rFonts w:hint="default"/>
      </w:rPr>
    </w:lvl>
    <w:lvl w:ilvl="6" w:tplc="EA86CA78">
      <w:start w:val="1"/>
      <w:numFmt w:val="bullet"/>
      <w:lvlText w:val="•"/>
      <w:lvlJc w:val="left"/>
      <w:pPr>
        <w:ind w:left="7416" w:hanging="180"/>
      </w:pPr>
      <w:rPr>
        <w:rFonts w:hint="default"/>
      </w:rPr>
    </w:lvl>
    <w:lvl w:ilvl="7" w:tplc="09E4BA66">
      <w:start w:val="1"/>
      <w:numFmt w:val="bullet"/>
      <w:lvlText w:val="•"/>
      <w:lvlJc w:val="left"/>
      <w:pPr>
        <w:ind w:left="8497" w:hanging="180"/>
      </w:pPr>
      <w:rPr>
        <w:rFonts w:hint="default"/>
      </w:rPr>
    </w:lvl>
    <w:lvl w:ilvl="8" w:tplc="8988C99A">
      <w:start w:val="1"/>
      <w:numFmt w:val="bullet"/>
      <w:lvlText w:val="•"/>
      <w:lvlJc w:val="left"/>
      <w:pPr>
        <w:ind w:left="9578" w:hanging="180"/>
      </w:pPr>
      <w:rPr>
        <w:rFonts w:hint="default"/>
      </w:rPr>
    </w:lvl>
  </w:abstractNum>
  <w:abstractNum w:abstractNumId="10" w15:restartNumberingAfterBreak="0">
    <w:nsid w:val="72377973"/>
    <w:multiLevelType w:val="hybridMultilevel"/>
    <w:tmpl w:val="4FCA5988"/>
    <w:lvl w:ilvl="0" w:tplc="C12A118C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181F06"/>
    <w:multiLevelType w:val="hybridMultilevel"/>
    <w:tmpl w:val="B09A79B0"/>
    <w:lvl w:ilvl="0" w:tplc="C12A118C">
      <w:start w:val="1"/>
      <w:numFmt w:val="bullet"/>
      <w:lvlText w:val="-"/>
      <w:lvlJc w:val="left"/>
      <w:pPr>
        <w:ind w:left="147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4"/>
  </w:num>
  <w:num w:numId="5">
    <w:abstractNumId w:val="6"/>
  </w:num>
  <w:num w:numId="6">
    <w:abstractNumId w:val="11"/>
  </w:num>
  <w:num w:numId="7">
    <w:abstractNumId w:val="0"/>
  </w:num>
  <w:num w:numId="8">
    <w:abstractNumId w:val="9"/>
  </w:num>
  <w:num w:numId="9">
    <w:abstractNumId w:val="2"/>
  </w:num>
  <w:num w:numId="10">
    <w:abstractNumId w:val="8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szAwNLMwMTI1NjBT0lEKTi0uzszPAykwsqgFAAh8Hp0tAAAA"/>
  </w:docVars>
  <w:rsids>
    <w:rsidRoot w:val="00183D0A"/>
    <w:rsid w:val="00034E8D"/>
    <w:rsid w:val="00097AC9"/>
    <w:rsid w:val="000C3117"/>
    <w:rsid w:val="000C40F6"/>
    <w:rsid w:val="000D5E94"/>
    <w:rsid w:val="00123BFB"/>
    <w:rsid w:val="00183D0A"/>
    <w:rsid w:val="001A001C"/>
    <w:rsid w:val="001C0846"/>
    <w:rsid w:val="002242C7"/>
    <w:rsid w:val="00231AFB"/>
    <w:rsid w:val="00261E5B"/>
    <w:rsid w:val="002E44DF"/>
    <w:rsid w:val="002E5EA4"/>
    <w:rsid w:val="00305294"/>
    <w:rsid w:val="003824BC"/>
    <w:rsid w:val="00390BC9"/>
    <w:rsid w:val="003A6E5E"/>
    <w:rsid w:val="00422ABE"/>
    <w:rsid w:val="00423676"/>
    <w:rsid w:val="00440459"/>
    <w:rsid w:val="00477FFE"/>
    <w:rsid w:val="00483192"/>
    <w:rsid w:val="00486A96"/>
    <w:rsid w:val="004D33BB"/>
    <w:rsid w:val="004F7D6D"/>
    <w:rsid w:val="00594ACD"/>
    <w:rsid w:val="005C453A"/>
    <w:rsid w:val="00603E02"/>
    <w:rsid w:val="00653475"/>
    <w:rsid w:val="006971C9"/>
    <w:rsid w:val="006E1BBA"/>
    <w:rsid w:val="007B2D30"/>
    <w:rsid w:val="007D5802"/>
    <w:rsid w:val="00822025"/>
    <w:rsid w:val="00824050"/>
    <w:rsid w:val="008416E0"/>
    <w:rsid w:val="008425A2"/>
    <w:rsid w:val="008B19FF"/>
    <w:rsid w:val="00906182"/>
    <w:rsid w:val="00931178"/>
    <w:rsid w:val="00936C35"/>
    <w:rsid w:val="0095586D"/>
    <w:rsid w:val="009A02CD"/>
    <w:rsid w:val="00AD401B"/>
    <w:rsid w:val="00AE5909"/>
    <w:rsid w:val="00AF3251"/>
    <w:rsid w:val="00C41933"/>
    <w:rsid w:val="00C64459"/>
    <w:rsid w:val="00CE7189"/>
    <w:rsid w:val="00D26BCA"/>
    <w:rsid w:val="00E817FC"/>
    <w:rsid w:val="00E964D9"/>
    <w:rsid w:val="00F44F1E"/>
    <w:rsid w:val="00FC2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84CF1"/>
  <w15:docId w15:val="{FD9E84B7-4BC5-400A-B057-156C7CD54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480"/>
      <w:outlineLvl w:val="0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7"/>
      <w:ind w:left="930" w:hanging="18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594A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73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3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microsoft.com/office/2007/relationships/diagramDrawing" Target="diagrams/drawing1.xml"/><Relationship Id="rId5" Type="http://schemas.openxmlformats.org/officeDocument/2006/relationships/webSettings" Target="webSettings.xml"/><Relationship Id="rId10" Type="http://schemas.openxmlformats.org/officeDocument/2006/relationships/diagramColors" Target="diagrams/colors1.xml"/><Relationship Id="rId4" Type="http://schemas.openxmlformats.org/officeDocument/2006/relationships/settings" Target="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F16BBD3-AC22-41D0-98FE-96D865EDC990}" type="doc">
      <dgm:prSet loTypeId="urn:microsoft.com/office/officeart/2005/8/layout/hChevron3" loCatId="process" qsTypeId="urn:microsoft.com/office/officeart/2005/8/quickstyle/simple1" qsCatId="simple" csTypeId="urn:microsoft.com/office/officeart/2005/8/colors/accent1_2" csCatId="accent1" phldr="1"/>
      <dgm:spPr/>
    </dgm:pt>
    <dgm:pt modelId="{98379784-7A5E-4B53-9B61-52ACD961DFC2}">
      <dgm:prSet phldrT="[Text]"/>
      <dgm:spPr>
        <a:solidFill>
          <a:srgbClr val="FFFF00"/>
        </a:solidFill>
      </dgm:spPr>
      <dgm:t>
        <a:bodyPr/>
        <a:lstStyle/>
        <a:p>
          <a:pPr algn="l"/>
          <a:r>
            <a:rPr lang="en-US" b="1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Distinguished  </a:t>
          </a:r>
          <a:r>
            <a:rPr lang="en-US" b="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               5 Goals Met</a:t>
          </a:r>
        </a:p>
      </dgm:t>
    </dgm:pt>
    <dgm:pt modelId="{4214E612-88F3-430E-B306-F64724C36374}" type="parTrans" cxnId="{F6D9E796-4FBF-4D56-9768-CE0636C4A0ED}">
      <dgm:prSet/>
      <dgm:spPr/>
      <dgm:t>
        <a:bodyPr/>
        <a:lstStyle/>
        <a:p>
          <a:pPr algn="l"/>
          <a:endParaRPr lang="en-US"/>
        </a:p>
      </dgm:t>
    </dgm:pt>
    <dgm:pt modelId="{3869C2F9-5238-40C9-83C7-F09CC312E4BD}" type="sibTrans" cxnId="{F6D9E796-4FBF-4D56-9768-CE0636C4A0ED}">
      <dgm:prSet/>
      <dgm:spPr/>
      <dgm:t>
        <a:bodyPr/>
        <a:lstStyle/>
        <a:p>
          <a:pPr algn="l"/>
          <a:endParaRPr lang="en-US"/>
        </a:p>
      </dgm:t>
    </dgm:pt>
    <dgm:pt modelId="{2629C629-26DF-434B-8C63-9671E2844532}">
      <dgm:prSet phldrT="[Text]"/>
      <dgm:spPr>
        <a:solidFill>
          <a:srgbClr val="336699"/>
        </a:solidFill>
      </dgm:spPr>
      <dgm:t>
        <a:bodyPr/>
        <a:lstStyle/>
        <a:p>
          <a:pPr algn="l"/>
          <a:r>
            <a:rPr lang="en-US" b="1">
              <a:latin typeface="Arial" panose="020B0604020202020204" pitchFamily="34" charset="0"/>
              <a:cs typeface="Arial" panose="020B0604020202020204" pitchFamily="34" charset="0"/>
            </a:rPr>
            <a:t>Presidential Distinguished</a:t>
          </a:r>
          <a:r>
            <a:rPr lang="en-US" b="0">
              <a:latin typeface="Arial" panose="020B0604020202020204" pitchFamily="34" charset="0"/>
              <a:cs typeface="Arial" panose="020B0604020202020204" pitchFamily="34" charset="0"/>
            </a:rPr>
            <a:t>                   9 Goals Met</a:t>
          </a:r>
        </a:p>
      </dgm:t>
    </dgm:pt>
    <dgm:pt modelId="{C0A41CB4-0312-44CE-B2E7-2390350D565E}" type="parTrans" cxnId="{FB9C8612-3EE8-49C1-AB84-BFFE5501ABCE}">
      <dgm:prSet/>
      <dgm:spPr/>
      <dgm:t>
        <a:bodyPr/>
        <a:lstStyle/>
        <a:p>
          <a:pPr algn="l"/>
          <a:endParaRPr lang="en-US"/>
        </a:p>
      </dgm:t>
    </dgm:pt>
    <dgm:pt modelId="{22E6DA0E-DA0B-464E-818C-1D1B83D22D40}" type="sibTrans" cxnId="{FB9C8612-3EE8-49C1-AB84-BFFE5501ABCE}">
      <dgm:prSet/>
      <dgm:spPr/>
      <dgm:t>
        <a:bodyPr/>
        <a:lstStyle/>
        <a:p>
          <a:pPr algn="l"/>
          <a:endParaRPr lang="en-US"/>
        </a:p>
      </dgm:t>
    </dgm:pt>
    <dgm:pt modelId="{DD7D30F9-9150-4CAD-8805-F27E01DC30DA}">
      <dgm:prSet phldrT="[Text]"/>
      <dgm:spPr>
        <a:solidFill>
          <a:schemeClr val="accent2">
            <a:lumMod val="50000"/>
          </a:schemeClr>
        </a:solidFill>
      </dgm:spPr>
      <dgm:t>
        <a:bodyPr/>
        <a:lstStyle/>
        <a:p>
          <a:pPr algn="l"/>
          <a:r>
            <a:rPr lang="en-US" b="1">
              <a:latin typeface="Arial" panose="020B0604020202020204" pitchFamily="34" charset="0"/>
              <a:cs typeface="Arial" panose="020B0604020202020204" pitchFamily="34" charset="0"/>
            </a:rPr>
            <a:t>Select Distinguished </a:t>
          </a:r>
          <a:r>
            <a:rPr lang="en-US" b="0">
              <a:latin typeface="Arial" panose="020B0604020202020204" pitchFamily="34" charset="0"/>
              <a:cs typeface="Arial" panose="020B0604020202020204" pitchFamily="34" charset="0"/>
            </a:rPr>
            <a:t>                7 Goals Met</a:t>
          </a:r>
        </a:p>
      </dgm:t>
    </dgm:pt>
    <dgm:pt modelId="{5A1DE87C-17AC-41F4-B347-3DCF3CF67197}" type="parTrans" cxnId="{5AE48D74-7EAF-4E92-A765-7B6DF0CB8574}">
      <dgm:prSet/>
      <dgm:spPr/>
      <dgm:t>
        <a:bodyPr/>
        <a:lstStyle/>
        <a:p>
          <a:pPr algn="l"/>
          <a:endParaRPr lang="en-US"/>
        </a:p>
      </dgm:t>
    </dgm:pt>
    <dgm:pt modelId="{0C872415-0D2B-4129-A97B-58812E5C84AB}" type="sibTrans" cxnId="{5AE48D74-7EAF-4E92-A765-7B6DF0CB8574}">
      <dgm:prSet/>
      <dgm:spPr/>
      <dgm:t>
        <a:bodyPr/>
        <a:lstStyle/>
        <a:p>
          <a:pPr algn="l"/>
          <a:endParaRPr lang="en-US"/>
        </a:p>
      </dgm:t>
    </dgm:pt>
    <dgm:pt modelId="{4FDBDA06-CF01-4924-85DE-877FF89F0CD0}" type="pres">
      <dgm:prSet presAssocID="{8F16BBD3-AC22-41D0-98FE-96D865EDC990}" presName="Name0" presStyleCnt="0">
        <dgm:presLayoutVars>
          <dgm:dir/>
          <dgm:resizeHandles val="exact"/>
        </dgm:presLayoutVars>
      </dgm:prSet>
      <dgm:spPr/>
    </dgm:pt>
    <dgm:pt modelId="{2D66276F-0CDD-40EF-B538-B6EC20E0FF9E}" type="pres">
      <dgm:prSet presAssocID="{98379784-7A5E-4B53-9B61-52ACD961DFC2}" presName="parTxOnly" presStyleLbl="node1" presStyleIdx="0" presStyleCnt="3" custScaleX="128063" custLinFactNeighborY="-5586">
        <dgm:presLayoutVars>
          <dgm:bulletEnabled val="1"/>
        </dgm:presLayoutVars>
      </dgm:prSet>
      <dgm:spPr/>
    </dgm:pt>
    <dgm:pt modelId="{F0A69656-0D56-49BB-8D1A-597155ECC103}" type="pres">
      <dgm:prSet presAssocID="{3869C2F9-5238-40C9-83C7-F09CC312E4BD}" presName="parSpace" presStyleCnt="0"/>
      <dgm:spPr/>
    </dgm:pt>
    <dgm:pt modelId="{DC4BF8ED-ABA3-4E49-9FDE-4C806FCBB863}" type="pres">
      <dgm:prSet presAssocID="{DD7D30F9-9150-4CAD-8805-F27E01DC30DA}" presName="parTxOnly" presStyleLbl="node1" presStyleIdx="1" presStyleCnt="3" custScaleX="170587" custLinFactNeighborY="-5586">
        <dgm:presLayoutVars>
          <dgm:bulletEnabled val="1"/>
        </dgm:presLayoutVars>
      </dgm:prSet>
      <dgm:spPr/>
    </dgm:pt>
    <dgm:pt modelId="{61285AAD-C180-4E8E-9DB6-F5E264F7A289}" type="pres">
      <dgm:prSet presAssocID="{0C872415-0D2B-4129-A97B-58812E5C84AB}" presName="parSpace" presStyleCnt="0"/>
      <dgm:spPr/>
    </dgm:pt>
    <dgm:pt modelId="{71D81A76-F4B3-48A7-93D9-D83DC810137A}" type="pres">
      <dgm:prSet presAssocID="{2629C629-26DF-434B-8C63-9671E2844532}" presName="parTxOnly" presStyleLbl="node1" presStyleIdx="2" presStyleCnt="3" custScaleX="186442" custLinFactNeighborY="-5586">
        <dgm:presLayoutVars>
          <dgm:bulletEnabled val="1"/>
        </dgm:presLayoutVars>
      </dgm:prSet>
      <dgm:spPr/>
    </dgm:pt>
  </dgm:ptLst>
  <dgm:cxnLst>
    <dgm:cxn modelId="{FB9C8612-3EE8-49C1-AB84-BFFE5501ABCE}" srcId="{8F16BBD3-AC22-41D0-98FE-96D865EDC990}" destId="{2629C629-26DF-434B-8C63-9671E2844532}" srcOrd="2" destOrd="0" parTransId="{C0A41CB4-0312-44CE-B2E7-2390350D565E}" sibTransId="{22E6DA0E-DA0B-464E-818C-1D1B83D22D40}"/>
    <dgm:cxn modelId="{5AE48D74-7EAF-4E92-A765-7B6DF0CB8574}" srcId="{8F16BBD3-AC22-41D0-98FE-96D865EDC990}" destId="{DD7D30F9-9150-4CAD-8805-F27E01DC30DA}" srcOrd="1" destOrd="0" parTransId="{5A1DE87C-17AC-41F4-B347-3DCF3CF67197}" sibTransId="{0C872415-0D2B-4129-A97B-58812E5C84AB}"/>
    <dgm:cxn modelId="{F853CE82-B6C5-4460-A16E-28FF9401D5C1}" type="presOf" srcId="{2629C629-26DF-434B-8C63-9671E2844532}" destId="{71D81A76-F4B3-48A7-93D9-D83DC810137A}" srcOrd="0" destOrd="0" presId="urn:microsoft.com/office/officeart/2005/8/layout/hChevron3"/>
    <dgm:cxn modelId="{F6D9E796-4FBF-4D56-9768-CE0636C4A0ED}" srcId="{8F16BBD3-AC22-41D0-98FE-96D865EDC990}" destId="{98379784-7A5E-4B53-9B61-52ACD961DFC2}" srcOrd="0" destOrd="0" parTransId="{4214E612-88F3-430E-B306-F64724C36374}" sibTransId="{3869C2F9-5238-40C9-83C7-F09CC312E4BD}"/>
    <dgm:cxn modelId="{FAEF38C0-19B3-4789-8828-B4307C15F064}" type="presOf" srcId="{DD7D30F9-9150-4CAD-8805-F27E01DC30DA}" destId="{DC4BF8ED-ABA3-4E49-9FDE-4C806FCBB863}" srcOrd="0" destOrd="0" presId="urn:microsoft.com/office/officeart/2005/8/layout/hChevron3"/>
    <dgm:cxn modelId="{7020F0F9-0321-4C7F-8777-660E49561503}" type="presOf" srcId="{98379784-7A5E-4B53-9B61-52ACD961DFC2}" destId="{2D66276F-0CDD-40EF-B538-B6EC20E0FF9E}" srcOrd="0" destOrd="0" presId="urn:microsoft.com/office/officeart/2005/8/layout/hChevron3"/>
    <dgm:cxn modelId="{CA7E03FC-4AC5-4FD3-9F1B-1E367B8F79D6}" type="presOf" srcId="{8F16BBD3-AC22-41D0-98FE-96D865EDC990}" destId="{4FDBDA06-CF01-4924-85DE-877FF89F0CD0}" srcOrd="0" destOrd="0" presId="urn:microsoft.com/office/officeart/2005/8/layout/hChevron3"/>
    <dgm:cxn modelId="{6F073341-2E49-490D-93E2-5E1425231B33}" type="presParOf" srcId="{4FDBDA06-CF01-4924-85DE-877FF89F0CD0}" destId="{2D66276F-0CDD-40EF-B538-B6EC20E0FF9E}" srcOrd="0" destOrd="0" presId="urn:microsoft.com/office/officeart/2005/8/layout/hChevron3"/>
    <dgm:cxn modelId="{8D03D4AE-A427-4B74-B9EC-67559BCBA212}" type="presParOf" srcId="{4FDBDA06-CF01-4924-85DE-877FF89F0CD0}" destId="{F0A69656-0D56-49BB-8D1A-597155ECC103}" srcOrd="1" destOrd="0" presId="urn:microsoft.com/office/officeart/2005/8/layout/hChevron3"/>
    <dgm:cxn modelId="{BE4D67F0-E385-4E97-A071-87851F54D0C1}" type="presParOf" srcId="{4FDBDA06-CF01-4924-85DE-877FF89F0CD0}" destId="{DC4BF8ED-ABA3-4E49-9FDE-4C806FCBB863}" srcOrd="2" destOrd="0" presId="urn:microsoft.com/office/officeart/2005/8/layout/hChevron3"/>
    <dgm:cxn modelId="{575B4D71-9C70-4853-ADD5-8764CB82166F}" type="presParOf" srcId="{4FDBDA06-CF01-4924-85DE-877FF89F0CD0}" destId="{61285AAD-C180-4E8E-9DB6-F5E264F7A289}" srcOrd="3" destOrd="0" presId="urn:microsoft.com/office/officeart/2005/8/layout/hChevron3"/>
    <dgm:cxn modelId="{9924E9C6-BD62-4643-ACB0-BE2E53701CF7}" type="presParOf" srcId="{4FDBDA06-CF01-4924-85DE-877FF89F0CD0}" destId="{71D81A76-F4B3-48A7-93D9-D83DC810137A}" srcOrd="4" destOrd="0" presId="urn:microsoft.com/office/officeart/2005/8/layout/hChevron3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D66276F-0CDD-40EF-B538-B6EC20E0FF9E}">
      <dsp:nvSpPr>
        <dsp:cNvPr id="0" name=""/>
        <dsp:cNvSpPr/>
      </dsp:nvSpPr>
      <dsp:spPr>
        <a:xfrm>
          <a:off x="1069" y="8230"/>
          <a:ext cx="2183608" cy="682042"/>
        </a:xfrm>
        <a:prstGeom prst="homePlate">
          <a:avLst/>
        </a:prstGeom>
        <a:solidFill>
          <a:srgbClr val="FFFF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0010" tIns="40005" rIns="20003" bIns="40005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Distinguished  </a:t>
          </a:r>
          <a:r>
            <a:rPr lang="en-US" sz="1500" b="0" kern="1200">
              <a:solidFill>
                <a:sysClr val="windowText" lastClr="000000"/>
              </a:solidFill>
              <a:latin typeface="Arial" panose="020B0604020202020204" pitchFamily="34" charset="0"/>
              <a:cs typeface="Arial" panose="020B0604020202020204" pitchFamily="34" charset="0"/>
            </a:rPr>
            <a:t>               5 Goals Met</a:t>
          </a:r>
        </a:p>
      </dsp:txBody>
      <dsp:txXfrm>
        <a:off x="1069" y="8230"/>
        <a:ext cx="2013098" cy="682042"/>
      </dsp:txXfrm>
    </dsp:sp>
    <dsp:sp modelId="{DC4BF8ED-ABA3-4E49-9FDE-4C806FCBB863}">
      <dsp:nvSpPr>
        <dsp:cNvPr id="0" name=""/>
        <dsp:cNvSpPr/>
      </dsp:nvSpPr>
      <dsp:spPr>
        <a:xfrm>
          <a:off x="1843656" y="8230"/>
          <a:ext cx="2908687" cy="682042"/>
        </a:xfrm>
        <a:prstGeom prst="chevron">
          <a:avLst/>
        </a:prstGeom>
        <a:solidFill>
          <a:schemeClr val="accent2">
            <a:lumMod val="5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008" tIns="40005" rIns="20003" bIns="40005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Arial" panose="020B0604020202020204" pitchFamily="34" charset="0"/>
              <a:cs typeface="Arial" panose="020B0604020202020204" pitchFamily="34" charset="0"/>
            </a:rPr>
            <a:t>Select Distinguished </a:t>
          </a:r>
          <a:r>
            <a:rPr lang="en-US" sz="1500" b="0" kern="1200">
              <a:latin typeface="Arial" panose="020B0604020202020204" pitchFamily="34" charset="0"/>
              <a:cs typeface="Arial" panose="020B0604020202020204" pitchFamily="34" charset="0"/>
            </a:rPr>
            <a:t>                7 Goals Met</a:t>
          </a:r>
        </a:p>
      </dsp:txBody>
      <dsp:txXfrm>
        <a:off x="2184677" y="8230"/>
        <a:ext cx="2226645" cy="682042"/>
      </dsp:txXfrm>
    </dsp:sp>
    <dsp:sp modelId="{71D81A76-F4B3-48A7-93D9-D83DC810137A}">
      <dsp:nvSpPr>
        <dsp:cNvPr id="0" name=""/>
        <dsp:cNvSpPr/>
      </dsp:nvSpPr>
      <dsp:spPr>
        <a:xfrm>
          <a:off x="4411323" y="8230"/>
          <a:ext cx="3179032" cy="682042"/>
        </a:xfrm>
        <a:prstGeom prst="chevron">
          <a:avLst/>
        </a:prstGeom>
        <a:solidFill>
          <a:srgbClr val="336699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008" tIns="40005" rIns="20003" bIns="40005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Arial" panose="020B0604020202020204" pitchFamily="34" charset="0"/>
              <a:cs typeface="Arial" panose="020B0604020202020204" pitchFamily="34" charset="0"/>
            </a:rPr>
            <a:t>Presidential Distinguished</a:t>
          </a:r>
          <a:r>
            <a:rPr lang="en-US" sz="1500" b="0" kern="1200">
              <a:latin typeface="Arial" panose="020B0604020202020204" pitchFamily="34" charset="0"/>
              <a:cs typeface="Arial" panose="020B0604020202020204" pitchFamily="34" charset="0"/>
            </a:rPr>
            <a:t>                   9 Goals Met</a:t>
          </a:r>
        </a:p>
      </dsp:txBody>
      <dsp:txXfrm>
        <a:off x="4752344" y="8230"/>
        <a:ext cx="2496990" cy="6820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4BFCB-9A9E-4192-A649-3DE4488BC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83P-President</vt:lpstr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83P-President</dc:title>
  <dc:creator>Newhopealive8</dc:creator>
  <cp:lastModifiedBy>Newhopealive8</cp:lastModifiedBy>
  <cp:revision>5</cp:revision>
  <dcterms:created xsi:type="dcterms:W3CDTF">2021-01-19T19:20:00Z</dcterms:created>
  <dcterms:modified xsi:type="dcterms:W3CDTF">2021-01-19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6T00:00:00Z</vt:filetime>
  </property>
  <property fmtid="{D5CDD505-2E9C-101B-9397-08002B2CF9AE}" pid="3" name="LastSaved">
    <vt:filetime>2020-06-22T00:00:00Z</vt:filetime>
  </property>
</Properties>
</file>